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BE2734" w14:textId="04CCABB0" w:rsidR="0070443F" w:rsidRDefault="0044079A">
      <w:r>
        <w:t>Ex 117 p 304 :</w:t>
      </w:r>
    </w:p>
    <w:p w14:paraId="3AE32587" w14:textId="4A1824CB" w:rsidR="00643A36" w:rsidRDefault="00643A36">
      <w:r>
        <w:t>1)</w:t>
      </w:r>
    </w:p>
    <w:p w14:paraId="1B4869C6" w14:textId="45D89DC1" w:rsidR="00643A36" w:rsidRDefault="00643A36">
      <w:r>
        <w:fldChar w:fldCharType="begin"/>
      </w:r>
      <w:r>
        <w:instrText xml:space="preserve"> EQ \i\su(</w:instrText>
      </w:r>
      <w:r>
        <w:rPr>
          <w:sz w:val="18"/>
        </w:rPr>
        <w:instrText>n;i=1</w:instrText>
      </w:r>
      <w:r>
        <w:instrText>; p</w:instrText>
      </w:r>
      <w:r w:rsidRPr="00C619C6">
        <w:rPr>
          <w:vertAlign w:val="subscript"/>
        </w:rPr>
        <w:instrText>i</w:instrText>
      </w:r>
      <w:r>
        <w:instrText>=p</w:instrText>
      </w:r>
      <w:r w:rsidRPr="00C619C6">
        <w:rPr>
          <w:vertAlign w:val="subscript"/>
        </w:rPr>
        <w:instrText>1</w:instrText>
      </w:r>
      <w:r>
        <w:instrText>+p</w:instrText>
      </w:r>
      <w:r w:rsidRPr="00C619C6">
        <w:rPr>
          <w:vertAlign w:val="subscript"/>
        </w:rPr>
        <w:instrText>2</w:instrText>
      </w:r>
      <w:r>
        <w:instrText>+...+p</w:instrText>
      </w:r>
      <w:r w:rsidRPr="00C619C6">
        <w:rPr>
          <w:vertAlign w:val="subscript"/>
        </w:rPr>
        <w:instrText>n</w:instrText>
      </w:r>
      <w:r>
        <w:instrText>=1)</w:instrText>
      </w:r>
      <w:r>
        <w:fldChar w:fldCharType="end"/>
      </w:r>
    </w:p>
    <w:p w14:paraId="2228D001" w14:textId="77777777" w:rsidR="00C619C6" w:rsidRDefault="00C619C6"/>
    <w:p w14:paraId="339D0DC9" w14:textId="5F945556" w:rsidR="00643A36" w:rsidRDefault="00643A36">
      <w:r>
        <w:t>2)</w:t>
      </w:r>
    </w:p>
    <w:p w14:paraId="589AA5DF" w14:textId="298C4A06" w:rsidR="00643A36" w:rsidRDefault="00643A36">
      <w:r>
        <w:t>Y=aX+b</w:t>
      </w:r>
    </w:p>
    <w:p w14:paraId="060092D0" w14:textId="1B5FB48A" w:rsidR="00643A36" w:rsidRDefault="00643A36">
      <w:r>
        <w:t>a)</w:t>
      </w:r>
    </w:p>
    <w:p w14:paraId="419DCFE0" w14:textId="5E6559BC" w:rsidR="00643A36" w:rsidRDefault="00643A36">
      <w:r>
        <w:t>y</w:t>
      </w:r>
      <w:r w:rsidRPr="00C619C6">
        <w:rPr>
          <w:vertAlign w:val="subscript"/>
        </w:rPr>
        <w:t>1</w:t>
      </w:r>
      <w:r>
        <w:t>=ax+b, y</w:t>
      </w:r>
      <w:r w:rsidRPr="00C619C6">
        <w:rPr>
          <w:vertAlign w:val="subscript"/>
        </w:rPr>
        <w:t>2</w:t>
      </w:r>
      <w:r>
        <w:t>=ax</w:t>
      </w:r>
      <w:r w:rsidRPr="00C619C6">
        <w:rPr>
          <w:vertAlign w:val="subscript"/>
        </w:rPr>
        <w:t>2</w:t>
      </w:r>
      <w:r>
        <w:t>+b,…,y</w:t>
      </w:r>
      <w:r w:rsidRPr="00C619C6">
        <w:rPr>
          <w:vertAlign w:val="subscript"/>
        </w:rPr>
        <w:t>n</w:t>
      </w:r>
      <w:r>
        <w:t>=ax</w:t>
      </w:r>
      <w:r w:rsidRPr="00C619C6">
        <w:rPr>
          <w:vertAlign w:val="subscript"/>
        </w:rPr>
        <w:t>n</w:t>
      </w:r>
      <w:r>
        <w:t>+b</w:t>
      </w:r>
    </w:p>
    <w:p w14:paraId="713067DF" w14:textId="77777777" w:rsidR="00C619C6" w:rsidRDefault="00C619C6"/>
    <w:p w14:paraId="42651201" w14:textId="7AEB4082" w:rsidR="00C619C6" w:rsidRDefault="00C619C6">
      <w:r>
        <w:t>b)</w:t>
      </w:r>
    </w:p>
    <w:p w14:paraId="2E16C5B2" w14:textId="690DC966" w:rsidR="00C619C6" w:rsidRPr="00C619C6" w:rsidRDefault="00C619C6">
      <w:r>
        <w:t>q</w:t>
      </w:r>
      <w:r w:rsidRPr="00C619C6">
        <w:rPr>
          <w:vertAlign w:val="subscript"/>
        </w:rPr>
        <w:t>1</w:t>
      </w:r>
      <w:r>
        <w:t>=p</w:t>
      </w:r>
      <w:r w:rsidRPr="00C619C6">
        <w:rPr>
          <w:vertAlign w:val="subscript"/>
        </w:rPr>
        <w:t>1</w:t>
      </w:r>
      <w:r>
        <w:t>,q</w:t>
      </w:r>
      <w:r w:rsidRPr="00C619C6">
        <w:rPr>
          <w:vertAlign w:val="subscript"/>
        </w:rPr>
        <w:t>2</w:t>
      </w:r>
      <w:r>
        <w:t>=p</w:t>
      </w:r>
      <w:r w:rsidRPr="00C619C6">
        <w:rPr>
          <w:vertAlign w:val="subscript"/>
        </w:rPr>
        <w:t>2</w:t>
      </w:r>
      <w:r>
        <w:t>,…,q</w:t>
      </w:r>
      <w:r w:rsidRPr="00C619C6">
        <w:rPr>
          <w:vertAlign w:val="subscript"/>
        </w:rPr>
        <w:t>n</w:t>
      </w:r>
      <w:r>
        <w:t>=p</w:t>
      </w:r>
      <w:r w:rsidRPr="00C619C6">
        <w:rPr>
          <w:vertAlign w:val="subscript"/>
        </w:rPr>
        <w:t>n</w:t>
      </w:r>
    </w:p>
    <w:p w14:paraId="50F443C4" w14:textId="77777777" w:rsidR="00C619C6" w:rsidRDefault="00C619C6"/>
    <w:p w14:paraId="14E0422F" w14:textId="13D74EEF" w:rsidR="00C619C6" w:rsidRDefault="00C619C6">
      <w:r>
        <w:t>c)</w:t>
      </w:r>
    </w:p>
    <w:p w14:paraId="45FBDA3A" w14:textId="61BBBADE" w:rsidR="00C619C6" w:rsidRDefault="00C619C6">
      <w:r>
        <w:t>E(Y)=q</w:t>
      </w:r>
      <w:r w:rsidRPr="00C619C6">
        <w:rPr>
          <w:vertAlign w:val="subscript"/>
        </w:rPr>
        <w:t>1</w:t>
      </w:r>
      <w:r>
        <w:t>y</w:t>
      </w:r>
      <w:r w:rsidRPr="00C619C6">
        <w:rPr>
          <w:vertAlign w:val="subscript"/>
        </w:rPr>
        <w:t>1</w:t>
      </w:r>
      <w:r>
        <w:t>+q</w:t>
      </w:r>
      <w:r w:rsidRPr="00C619C6">
        <w:rPr>
          <w:vertAlign w:val="subscript"/>
        </w:rPr>
        <w:t>2</w:t>
      </w:r>
      <w:r>
        <w:t>y</w:t>
      </w:r>
      <w:r w:rsidRPr="00C619C6">
        <w:rPr>
          <w:vertAlign w:val="subscript"/>
        </w:rPr>
        <w:t>2</w:t>
      </w:r>
      <w:r>
        <w:t>+…+q</w:t>
      </w:r>
      <w:r w:rsidRPr="00C619C6">
        <w:rPr>
          <w:vertAlign w:val="subscript"/>
        </w:rPr>
        <w:t>n</w:t>
      </w:r>
      <w:r>
        <w:t>y</w:t>
      </w:r>
      <w:r w:rsidRPr="00C619C6">
        <w:rPr>
          <w:vertAlign w:val="subscript"/>
        </w:rPr>
        <w:t>n</w:t>
      </w:r>
    </w:p>
    <w:p w14:paraId="79FCCF81" w14:textId="6369958F" w:rsidR="00C619C6" w:rsidRDefault="00C619C6">
      <w:r>
        <w:t>E(aX+b)=p</w:t>
      </w:r>
      <w:r w:rsidRPr="00C619C6">
        <w:rPr>
          <w:vertAlign w:val="subscript"/>
        </w:rPr>
        <w:t>1</w:t>
      </w:r>
      <w:r>
        <w:t>(ax</w:t>
      </w:r>
      <w:r w:rsidRPr="00C619C6">
        <w:rPr>
          <w:vertAlign w:val="subscript"/>
        </w:rPr>
        <w:t>1</w:t>
      </w:r>
      <w:r>
        <w:t>+b)+p</w:t>
      </w:r>
      <w:r w:rsidRPr="00C619C6">
        <w:rPr>
          <w:vertAlign w:val="subscript"/>
        </w:rPr>
        <w:t>2</w:t>
      </w:r>
      <w:r>
        <w:t>(ax</w:t>
      </w:r>
      <w:r w:rsidRPr="00C619C6">
        <w:rPr>
          <w:vertAlign w:val="subscript"/>
        </w:rPr>
        <w:t>2</w:t>
      </w:r>
      <w:r>
        <w:t>+b)+…+p</w:t>
      </w:r>
      <w:r w:rsidRPr="00C619C6">
        <w:rPr>
          <w:vertAlign w:val="subscript"/>
        </w:rPr>
        <w:t>n</w:t>
      </w:r>
      <w:r>
        <w:t>(ax</w:t>
      </w:r>
      <w:r w:rsidRPr="00C619C6">
        <w:rPr>
          <w:vertAlign w:val="subscript"/>
        </w:rPr>
        <w:t>n</w:t>
      </w:r>
      <w:r>
        <w:t>+b)</w:t>
      </w:r>
    </w:p>
    <w:p w14:paraId="649B80D7" w14:textId="44B5E385" w:rsidR="00C619C6" w:rsidRDefault="00C619C6">
      <w:r>
        <w:t>E(aX+b)=a(p</w:t>
      </w:r>
      <w:r w:rsidRPr="00C619C6">
        <w:rPr>
          <w:vertAlign w:val="subscript"/>
        </w:rPr>
        <w:t>1</w:t>
      </w:r>
      <w:r>
        <w:t>x</w:t>
      </w:r>
      <w:r w:rsidRPr="00C619C6">
        <w:rPr>
          <w:vertAlign w:val="subscript"/>
        </w:rPr>
        <w:t>1</w:t>
      </w:r>
      <w:r>
        <w:t>+p</w:t>
      </w:r>
      <w:r w:rsidRPr="00C619C6">
        <w:rPr>
          <w:vertAlign w:val="subscript"/>
        </w:rPr>
        <w:t>2</w:t>
      </w:r>
      <w:r>
        <w:t>x</w:t>
      </w:r>
      <w:r w:rsidRPr="00C619C6">
        <w:rPr>
          <w:vertAlign w:val="subscript"/>
        </w:rPr>
        <w:t>2</w:t>
      </w:r>
      <w:r>
        <w:t>+…+p</w:t>
      </w:r>
      <w:r w:rsidRPr="00C619C6">
        <w:rPr>
          <w:vertAlign w:val="subscript"/>
        </w:rPr>
        <w:t>n</w:t>
      </w:r>
      <w:r>
        <w:t>x</w:t>
      </w:r>
      <w:r w:rsidRPr="00C619C6">
        <w:rPr>
          <w:vertAlign w:val="subscript"/>
        </w:rPr>
        <w:t>n</w:t>
      </w:r>
      <w:r>
        <w:t>)+b(p</w:t>
      </w:r>
      <w:r w:rsidRPr="00C619C6">
        <w:rPr>
          <w:vertAlign w:val="subscript"/>
        </w:rPr>
        <w:t>1</w:t>
      </w:r>
      <w:r>
        <w:t>+p</w:t>
      </w:r>
      <w:r w:rsidRPr="00C619C6">
        <w:rPr>
          <w:vertAlign w:val="subscript"/>
        </w:rPr>
        <w:t>2</w:t>
      </w:r>
      <w:r>
        <w:t>+…+p</w:t>
      </w:r>
      <w:r w:rsidRPr="00C619C6">
        <w:rPr>
          <w:vertAlign w:val="subscript"/>
        </w:rPr>
        <w:t>n</w:t>
      </w:r>
      <w:r>
        <w:t>)</w:t>
      </w:r>
    </w:p>
    <w:p w14:paraId="10E62DC6" w14:textId="52063B16" w:rsidR="00C619C6" w:rsidRDefault="00C619C6">
      <w:r>
        <w:t>D’où E(aX+b)=aE(X)+b</w:t>
      </w:r>
    </w:p>
    <w:p w14:paraId="5415AB9C" w14:textId="12C07681" w:rsidR="00C619C6" w:rsidRDefault="00C619C6"/>
    <w:p w14:paraId="3A50AED8" w14:textId="77777777" w:rsidR="00C619C6" w:rsidRDefault="00C619C6">
      <w:r>
        <w:t>3)</w:t>
      </w:r>
    </w:p>
    <w:p w14:paraId="7C8EF8EB" w14:textId="5996C18C" w:rsidR="00C619C6" w:rsidRDefault="00C619C6">
      <w:r>
        <w:t>a)</w:t>
      </w:r>
    </w:p>
    <w:p w14:paraId="397D0BC9" w14:textId="68925D53" w:rsidR="00C619C6" w:rsidRDefault="00C619C6">
      <w:r>
        <w:t>(y</w:t>
      </w:r>
      <w:r>
        <w:rPr>
          <w:vertAlign w:val="subscript"/>
        </w:rPr>
        <w:t>i</w:t>
      </w:r>
      <w:r>
        <w:t>-E(y))²=(a</w:t>
      </w:r>
      <w:r w:rsidR="002237ED">
        <w:t>x</w:t>
      </w:r>
      <w:r w:rsidR="002237ED">
        <w:rPr>
          <w:vertAlign w:val="subscript"/>
        </w:rPr>
        <w:t>i</w:t>
      </w:r>
      <w:r w:rsidR="002237ED" w:rsidRPr="002237ED">
        <w:rPr>
          <w:strike/>
        </w:rPr>
        <w:t>+b</w:t>
      </w:r>
      <w:r w:rsidR="002237ED">
        <w:t>-aE(X)</w:t>
      </w:r>
      <w:r w:rsidR="002237ED" w:rsidRPr="002237ED">
        <w:rPr>
          <w:strike/>
        </w:rPr>
        <w:t>-b</w:t>
      </w:r>
      <w:r w:rsidR="002237ED">
        <w:t>)²=(a(x</w:t>
      </w:r>
      <w:r w:rsidR="002237ED">
        <w:rPr>
          <w:vertAlign w:val="subscript"/>
        </w:rPr>
        <w:t>i</w:t>
      </w:r>
      <w:r w:rsidR="002237ED">
        <w:t>-E(X))²=a²*(x</w:t>
      </w:r>
      <w:r w:rsidR="002237ED">
        <w:rPr>
          <w:vertAlign w:val="subscript"/>
        </w:rPr>
        <w:t>i</w:t>
      </w:r>
      <w:r w:rsidR="002237ED">
        <w:t>-E(X))²</w:t>
      </w:r>
    </w:p>
    <w:p w14:paraId="7D6161B9" w14:textId="1BEEF177" w:rsidR="002237ED" w:rsidRDefault="002237ED"/>
    <w:p w14:paraId="38B2346D" w14:textId="3B048345" w:rsidR="002237ED" w:rsidRDefault="002237ED">
      <w:r>
        <w:t>3)</w:t>
      </w:r>
    </w:p>
    <w:p w14:paraId="372CC7C2" w14:textId="03D9C2BB" w:rsidR="002237ED" w:rsidRDefault="002237ED">
      <w:r>
        <w:t>b)</w:t>
      </w:r>
    </w:p>
    <w:p w14:paraId="54102C5D" w14:textId="26101176" w:rsidR="002237ED" w:rsidRDefault="002237ED">
      <w:r>
        <w:t>V(Y)=</w:t>
      </w:r>
      <w:r>
        <w:fldChar w:fldCharType="begin"/>
      </w:r>
      <w:r>
        <w:instrText xml:space="preserve"> EQ \i\su(</w:instrText>
      </w:r>
      <w:r>
        <w:rPr>
          <w:sz w:val="18"/>
        </w:rPr>
        <w:instrText>i=1</w:instrText>
      </w:r>
      <w:r>
        <w:rPr>
          <w:sz w:val="18"/>
        </w:rPr>
        <w:instrText>;</w:instrText>
      </w:r>
      <w:r>
        <w:rPr>
          <w:sz w:val="18"/>
        </w:rPr>
        <w:instrText>n</w:instrText>
      </w:r>
      <w:r>
        <w:instrText>;</w:instrText>
      </w:r>
      <w:r w:rsidRPr="002237ED">
        <w:rPr>
          <w:sz w:val="18"/>
        </w:rPr>
        <w:instrText xml:space="preserve"> </w:instrText>
      </w:r>
      <w:r>
        <w:instrText>q</w:instrText>
      </w:r>
      <w:r w:rsidRPr="002237ED">
        <w:rPr>
          <w:vertAlign w:val="subscript"/>
        </w:rPr>
        <w:instrText>i</w:instrText>
      </w:r>
      <w:r>
        <w:instrText>(y</w:instrText>
      </w:r>
      <w:r w:rsidRPr="002237ED">
        <w:rPr>
          <w:vertAlign w:val="subscript"/>
        </w:rPr>
        <w:instrText>i</w:instrText>
      </w:r>
      <w:r>
        <w:instrText>-E(Y))²)</w:instrText>
      </w:r>
      <w:r>
        <w:fldChar w:fldCharType="end"/>
      </w:r>
    </w:p>
    <w:p w14:paraId="19CFFA9C" w14:textId="1506267C" w:rsidR="002237ED" w:rsidRDefault="002237ED">
      <w:r>
        <w:t>V(Y)=</w:t>
      </w:r>
      <w:r>
        <w:fldChar w:fldCharType="begin"/>
      </w:r>
      <w:r>
        <w:instrText xml:space="preserve"> EQ \i\su(</w:instrText>
      </w:r>
      <w:r>
        <w:rPr>
          <w:sz w:val="18"/>
        </w:rPr>
        <w:instrText>i=1</w:instrText>
      </w:r>
      <w:r>
        <w:rPr>
          <w:sz w:val="18"/>
        </w:rPr>
        <w:instrText>;</w:instrText>
      </w:r>
      <w:r>
        <w:rPr>
          <w:sz w:val="18"/>
        </w:rPr>
        <w:instrText>n</w:instrText>
      </w:r>
      <w:r>
        <w:instrText>;p</w:instrText>
      </w:r>
      <w:r w:rsidRPr="002237ED">
        <w:rPr>
          <w:vertAlign w:val="subscript"/>
        </w:rPr>
        <w:instrText>i</w:instrText>
      </w:r>
      <w:r>
        <w:instrText>*a²(x</w:instrText>
      </w:r>
      <w:r w:rsidRPr="002237ED">
        <w:rPr>
          <w:vertAlign w:val="subscript"/>
        </w:rPr>
        <w:instrText>i</w:instrText>
      </w:r>
      <w:r>
        <w:instrText>-E(X))²)</w:instrText>
      </w:r>
      <w:r>
        <w:fldChar w:fldCharType="end"/>
      </w:r>
    </w:p>
    <w:p w14:paraId="623E4442" w14:textId="7EC32D3E" w:rsidR="002237ED" w:rsidRDefault="002237ED">
      <w:r>
        <w:t>V(Y)=a²*</w:t>
      </w:r>
      <w:r>
        <w:fldChar w:fldCharType="begin"/>
      </w:r>
      <w:r>
        <w:instrText xml:space="preserve"> EQ \i\su(</w:instrText>
      </w:r>
      <w:r>
        <w:rPr>
          <w:sz w:val="18"/>
        </w:rPr>
        <w:instrText>i=1</w:instrText>
      </w:r>
      <w:r>
        <w:rPr>
          <w:sz w:val="18"/>
        </w:rPr>
        <w:instrText>;</w:instrText>
      </w:r>
      <w:r>
        <w:rPr>
          <w:sz w:val="18"/>
        </w:rPr>
        <w:instrText>n</w:instrText>
      </w:r>
      <w:r>
        <w:instrText>; p</w:instrText>
      </w:r>
      <w:r w:rsidRPr="002237ED">
        <w:rPr>
          <w:vertAlign w:val="subscript"/>
        </w:rPr>
        <w:instrText>i</w:instrText>
      </w:r>
      <w:r>
        <w:instrText>(x</w:instrText>
      </w:r>
      <w:r w:rsidRPr="002237ED">
        <w:rPr>
          <w:vertAlign w:val="subscript"/>
        </w:rPr>
        <w:instrText>i</w:instrText>
      </w:r>
      <w:r>
        <w:instrText>-E(X))²)</w:instrText>
      </w:r>
      <w:r>
        <w:fldChar w:fldCharType="end"/>
      </w:r>
    </w:p>
    <w:p w14:paraId="796D4744" w14:textId="6AB0C97D" w:rsidR="002237ED" w:rsidRPr="002237ED" w:rsidRDefault="002237ED">
      <w:r>
        <w:t>V(Y)=a²*V(X)</w:t>
      </w:r>
    </w:p>
    <w:p w14:paraId="04353739" w14:textId="20AB9917" w:rsidR="00C619C6" w:rsidRDefault="00C619C6"/>
    <w:p w14:paraId="721CBAAE" w14:textId="54C4D816" w:rsidR="002237ED" w:rsidRDefault="00A34036">
      <w:r>
        <w:t>3)</w:t>
      </w:r>
    </w:p>
    <w:p w14:paraId="1EA2B4E9" w14:textId="05083737" w:rsidR="00A34036" w:rsidRDefault="00A34036">
      <w:r>
        <w:t>c)</w:t>
      </w:r>
    </w:p>
    <w:p w14:paraId="273AFA3F" w14:textId="0891B5A2" w:rsidR="00A34036" w:rsidRDefault="00A34036">
      <w:r>
        <w:fldChar w:fldCharType="begin"/>
      </w:r>
      <w:r>
        <w:instrText xml:space="preserve"> EQ \r(V(Y) )</w:instrText>
      </w:r>
      <w:r>
        <w:fldChar w:fldCharType="end"/>
      </w:r>
      <w:r>
        <w:t>=</w:t>
      </w:r>
      <w:r>
        <w:fldChar w:fldCharType="begin"/>
      </w:r>
      <w:r>
        <w:instrText xml:space="preserve"> EQ \r(a².V(X) )</w:instrText>
      </w:r>
      <w:r>
        <w:fldChar w:fldCharType="end"/>
      </w:r>
    </w:p>
    <w:p w14:paraId="58F1B8A1" w14:textId="4C4CACB6" w:rsidR="00A34036" w:rsidRDefault="00A34036">
      <w:r>
        <w:t>Donc ϭ(Y)=</w:t>
      </w:r>
      <w:r>
        <w:fldChar w:fldCharType="begin"/>
      </w:r>
      <w:r>
        <w:instrText xml:space="preserve"> EQ \x\le\ri(\a\ac\hs4\co1(a))</w:instrText>
      </w:r>
      <w:r>
        <w:fldChar w:fldCharType="end"/>
      </w:r>
      <w:r>
        <w:t>*ϭ(X)</w:t>
      </w:r>
    </w:p>
    <w:p w14:paraId="348AB090" w14:textId="47A4541C" w:rsidR="00A34036" w:rsidRDefault="00A34036"/>
    <w:p w14:paraId="063BA12C" w14:textId="47962218" w:rsidR="00A34036" w:rsidRDefault="00A34036">
      <w:r>
        <w:t>4)</w:t>
      </w:r>
    </w:p>
    <w:p w14:paraId="65A6BDA5" w14:textId="0837E196" w:rsidR="00A34036" w:rsidRDefault="00A34036">
      <w:r>
        <w:t>E(X)=-0,10 et ϭ(X)=2,7</w:t>
      </w:r>
    </w:p>
    <w:p w14:paraId="62D5EC3D" w14:textId="290C5764" w:rsidR="00A34036" w:rsidRDefault="00A34036">
      <w:r>
        <w:t>Y=2X</w:t>
      </w:r>
    </w:p>
    <w:p w14:paraId="6439E99B" w14:textId="2905848B" w:rsidR="00A34036" w:rsidRDefault="00A34036">
      <w:r>
        <w:t>E(Y)=2E(X)</w:t>
      </w:r>
    </w:p>
    <w:p w14:paraId="53BAA256" w14:textId="39F28EEA" w:rsidR="00A34036" w:rsidRDefault="00A34036"/>
    <w:p w14:paraId="0F26CBB2" w14:textId="24110F2F" w:rsidR="00A34036" w:rsidRDefault="00A34036">
      <w:r>
        <w:t>Donc E(Y)=2*(-0,10)=-0,20 (perte de 0,20€ en moyenne) et ϭ(Y)=2*ϭ(X)</w:t>
      </w:r>
    </w:p>
    <w:p w14:paraId="3D804E2C" w14:textId="23FF81B3" w:rsidR="00A34036" w:rsidRPr="00A34036" w:rsidRDefault="00A34036">
      <w:r>
        <w:t>ϭ(Y)=2*2,7=5,4€</w:t>
      </w:r>
    </w:p>
    <w:p w14:paraId="05EEC0FF" w14:textId="1C1F78DC" w:rsidR="00A34036" w:rsidRDefault="00A34036"/>
    <w:p w14:paraId="7E6C58AC" w14:textId="77777777" w:rsidR="00A34036" w:rsidRPr="00A34036" w:rsidRDefault="00A34036"/>
    <w:p w14:paraId="5906C789" w14:textId="5076A57D" w:rsidR="0044079A" w:rsidRDefault="0044079A">
      <w:r>
        <w:lastRenderedPageBreak/>
        <w:t>Ex 118 p 305 :</w:t>
      </w:r>
    </w:p>
    <w:p w14:paraId="72B794A2" w14:textId="277BAD0B" w:rsidR="0044079A" w:rsidRDefault="00A34036">
      <w:r>
        <w:t>Pour tout x</w:t>
      </w:r>
      <w:r>
        <w:rPr>
          <w:rFonts w:ascii="Cambria Math" w:hAnsi="Cambria Math" w:cs="Cambria Math"/>
        </w:rPr>
        <w:t>∈</w:t>
      </w:r>
      <w:r>
        <w:t>ℝ, f()=</w:t>
      </w:r>
      <w:r>
        <w:fldChar w:fldCharType="begin"/>
      </w:r>
      <w:r>
        <w:instrText xml:space="preserve"> EQ \i\su(</w:instrText>
      </w:r>
      <w:r>
        <w:rPr>
          <w:sz w:val="18"/>
        </w:rPr>
        <w:instrText>i=1;n</w:instrText>
      </w:r>
      <w:r>
        <w:instrText>; p</w:instrText>
      </w:r>
      <w:r w:rsidRPr="00A34036">
        <w:rPr>
          <w:vertAlign w:val="subscript"/>
        </w:rPr>
        <w:instrText>i</w:instrText>
      </w:r>
      <w:r>
        <w:instrText>(x</w:instrText>
      </w:r>
      <w:r w:rsidRPr="00A34036">
        <w:rPr>
          <w:vertAlign w:val="subscript"/>
        </w:rPr>
        <w:instrText>i</w:instrText>
      </w:r>
      <w:r>
        <w:instrText>-x)²)</w:instrText>
      </w:r>
      <w:r>
        <w:fldChar w:fldCharType="end"/>
      </w:r>
    </w:p>
    <w:p w14:paraId="4EAA5743" w14:textId="065303E9" w:rsidR="00A34036" w:rsidRDefault="00A34036">
      <w:r>
        <w:t>Partie A :</w:t>
      </w:r>
    </w:p>
    <w:p w14:paraId="39C9C681" w14:textId="085C5AB3" w:rsidR="00A34036" w:rsidRDefault="00BF425D" w:rsidP="00A34036">
      <w:pPr>
        <w:pStyle w:val="Paragraphedeliste"/>
        <w:numPr>
          <w:ilvl w:val="0"/>
          <w:numId w:val="1"/>
        </w:numPr>
      </w:pPr>
      <w:r>
        <w:t>E(X)=0,80*0+0,10*5+0,02*100+0,08*20</w:t>
      </w:r>
    </w:p>
    <w:p w14:paraId="5A103402" w14:textId="2BE1644B" w:rsidR="00BF425D" w:rsidRDefault="00BF425D" w:rsidP="00BF425D">
      <w:pPr>
        <w:pStyle w:val="Paragraphedeliste"/>
        <w:tabs>
          <w:tab w:val="left" w:pos="2595"/>
        </w:tabs>
      </w:pPr>
      <w:r>
        <w:t>E(X)=4,1</w:t>
      </w:r>
    </w:p>
    <w:p w14:paraId="00D15164" w14:textId="1618CF33" w:rsidR="006A3E8B" w:rsidRDefault="006A3E8B" w:rsidP="00BF425D">
      <w:pPr>
        <w:pStyle w:val="Paragraphedeliste"/>
        <w:tabs>
          <w:tab w:val="left" w:pos="2595"/>
        </w:tabs>
      </w:pPr>
      <w:r>
        <w:t>V(X)=0,80*(0-4,1)²+0,10*(5-4,1)²+0,02*(100-4,1)²+0,08*(20-4,1)²</w:t>
      </w:r>
    </w:p>
    <w:p w14:paraId="50D18588" w14:textId="68FB721C" w:rsidR="006A3E8B" w:rsidRDefault="006A3E8B" w:rsidP="00BF425D">
      <w:pPr>
        <w:pStyle w:val="Paragraphedeliste"/>
        <w:tabs>
          <w:tab w:val="left" w:pos="2595"/>
        </w:tabs>
      </w:pPr>
      <w:r>
        <w:t>V(X)=217,69</w:t>
      </w:r>
    </w:p>
    <w:p w14:paraId="11557DA8" w14:textId="17C25593" w:rsidR="006A3E8B" w:rsidRDefault="006A3E8B" w:rsidP="00BF425D">
      <w:pPr>
        <w:pStyle w:val="Paragraphedeliste"/>
        <w:tabs>
          <w:tab w:val="left" w:pos="2595"/>
        </w:tabs>
      </w:pPr>
    </w:p>
    <w:p w14:paraId="15599D14" w14:textId="2B70098A" w:rsidR="006A3E8B" w:rsidRDefault="006A3E8B" w:rsidP="007F029B">
      <w:pPr>
        <w:pStyle w:val="Paragraphedeliste"/>
        <w:numPr>
          <w:ilvl w:val="0"/>
          <w:numId w:val="1"/>
        </w:numPr>
        <w:tabs>
          <w:tab w:val="left" w:pos="2595"/>
        </w:tabs>
      </w:pPr>
      <w:r>
        <w:t>f(x)=</w:t>
      </w:r>
      <w:r w:rsidR="007F029B">
        <w:t>0,80*(0-x)²+0,10*(5-x)²+0,02*(100-x)²+0,08*(20-x)²</w:t>
      </w:r>
    </w:p>
    <w:p w14:paraId="4084EC66" w14:textId="2677A67B" w:rsidR="007F029B" w:rsidRDefault="007F029B" w:rsidP="007F029B">
      <w:pPr>
        <w:pStyle w:val="Paragraphedeliste"/>
        <w:tabs>
          <w:tab w:val="left" w:pos="2595"/>
        </w:tabs>
      </w:pPr>
      <w:r>
        <w:t>f(x)=0,80x²+0,10(25-10x+x²+0,02*(10 000 -200x+x²)+0,08*(400-40x+x²)</w:t>
      </w:r>
    </w:p>
    <w:p w14:paraId="573A88A9" w14:textId="29EE89AD" w:rsidR="007F029B" w:rsidRDefault="007F029B" w:rsidP="007F029B">
      <w:pPr>
        <w:pStyle w:val="Paragraphedeliste"/>
        <w:tabs>
          <w:tab w:val="left" w:pos="2595"/>
        </w:tabs>
      </w:pPr>
      <w:r>
        <w:t>f(x)=0,80x²+2,5-x+0,1x²+200-4x+0,02x²+32-3,2x+0,08x²</w:t>
      </w:r>
    </w:p>
    <w:p w14:paraId="3F247C67" w14:textId="042AC170" w:rsidR="007F029B" w:rsidRDefault="007F029B" w:rsidP="007F029B">
      <w:pPr>
        <w:pStyle w:val="Paragraphedeliste"/>
        <w:tabs>
          <w:tab w:val="left" w:pos="2595"/>
        </w:tabs>
      </w:pPr>
      <w:r>
        <w:t>f(x)=x²-8,2x+234,5</w:t>
      </w:r>
    </w:p>
    <w:p w14:paraId="774B920B" w14:textId="77777777" w:rsidR="007F029B" w:rsidRDefault="007F029B" w:rsidP="007F029B">
      <w:pPr>
        <w:pStyle w:val="Paragraphedeliste"/>
        <w:tabs>
          <w:tab w:val="left" w:pos="2595"/>
        </w:tabs>
      </w:pPr>
    </w:p>
    <w:p w14:paraId="6233C0F1" w14:textId="16DA26AA" w:rsidR="007F029B" w:rsidRDefault="007F029B" w:rsidP="007F029B">
      <w:pPr>
        <w:pStyle w:val="Paragraphedeliste"/>
        <w:numPr>
          <w:ilvl w:val="0"/>
          <w:numId w:val="1"/>
        </w:numPr>
        <w:tabs>
          <w:tab w:val="left" w:pos="2595"/>
        </w:tabs>
      </w:pPr>
      <w:r>
        <w:t>f(x)=(x-4,1)²-4,1²+234,5</w:t>
      </w:r>
    </w:p>
    <w:p w14:paraId="4A0A04C0" w14:textId="43D4E285" w:rsidR="007F029B" w:rsidRDefault="007F029B" w:rsidP="007F029B">
      <w:pPr>
        <w:pStyle w:val="Paragraphedeliste"/>
        <w:tabs>
          <w:tab w:val="left" w:pos="2595"/>
        </w:tabs>
      </w:pPr>
      <w:r>
        <w:t>f(x)=(x-4,1)²+217,69</w:t>
      </w:r>
    </w:p>
    <w:p w14:paraId="5902D7F7" w14:textId="4CBFD50D" w:rsidR="007F029B" w:rsidRDefault="007F029B" w:rsidP="007F029B">
      <w:pPr>
        <w:pStyle w:val="Paragraphedeliste"/>
        <w:tabs>
          <w:tab w:val="left" w:pos="2595"/>
        </w:tabs>
      </w:pPr>
    </w:p>
    <w:tbl>
      <w:tblPr>
        <w:tblStyle w:val="Grilledutableau"/>
        <w:tblW w:w="0" w:type="auto"/>
        <w:tblInd w:w="720" w:type="dxa"/>
        <w:tblLook w:val="04A0" w:firstRow="1" w:lastRow="0" w:firstColumn="1" w:lastColumn="0" w:noHBand="0" w:noVBand="1"/>
      </w:tblPr>
      <w:tblGrid>
        <w:gridCol w:w="576"/>
        <w:gridCol w:w="7766"/>
      </w:tblGrid>
      <w:tr w:rsidR="007A5450" w14:paraId="10050C78" w14:textId="77777777" w:rsidTr="007A5450">
        <w:tc>
          <w:tcPr>
            <w:tcW w:w="551" w:type="dxa"/>
          </w:tcPr>
          <w:p w14:paraId="3FD27862" w14:textId="79789258" w:rsidR="007A5450" w:rsidRDefault="007A5450" w:rsidP="007F029B">
            <w:pPr>
              <w:pStyle w:val="Paragraphedeliste"/>
              <w:tabs>
                <w:tab w:val="left" w:pos="2595"/>
              </w:tabs>
              <w:ind w:left="0"/>
            </w:pPr>
            <w:r>
              <w:t>x</w:t>
            </w:r>
          </w:p>
        </w:tc>
        <w:tc>
          <w:tcPr>
            <w:tcW w:w="7791" w:type="dxa"/>
          </w:tcPr>
          <w:p w14:paraId="086118E7" w14:textId="09BE7D5B" w:rsidR="007A5450" w:rsidRDefault="007A5450" w:rsidP="007F029B">
            <w:pPr>
              <w:pStyle w:val="Paragraphedeliste"/>
              <w:tabs>
                <w:tab w:val="left" w:pos="2595"/>
              </w:tabs>
              <w:ind w:left="0"/>
            </w:pPr>
            <w:r>
              <w:t>-∞                                                4,1                                                               +∞</w:t>
            </w:r>
          </w:p>
        </w:tc>
      </w:tr>
      <w:tr w:rsidR="007A5450" w14:paraId="17152AE4" w14:textId="77777777" w:rsidTr="007A5450">
        <w:tc>
          <w:tcPr>
            <w:tcW w:w="551" w:type="dxa"/>
          </w:tcPr>
          <w:p w14:paraId="2CBC1410" w14:textId="38780BDD" w:rsidR="007A5450" w:rsidRDefault="007A5450" w:rsidP="007F029B">
            <w:pPr>
              <w:pStyle w:val="Paragraphedeliste"/>
              <w:tabs>
                <w:tab w:val="left" w:pos="2595"/>
              </w:tabs>
              <w:ind w:left="0"/>
            </w:pPr>
            <w:r>
              <w:t>f(x)</w:t>
            </w:r>
          </w:p>
        </w:tc>
        <w:tc>
          <w:tcPr>
            <w:tcW w:w="7791" w:type="dxa"/>
          </w:tcPr>
          <w:p w14:paraId="6992238B" w14:textId="13EA4BCE" w:rsidR="007A5450" w:rsidRDefault="009B5E29" w:rsidP="007F029B">
            <w:pPr>
              <w:pStyle w:val="Paragraphedeliste"/>
              <w:tabs>
                <w:tab w:val="left" w:pos="2595"/>
              </w:tabs>
              <w:ind w:left="0"/>
            </w:pPr>
            <w:r>
              <w:rPr>
                <w:noProof/>
                <w14:ligatures w14:val="none"/>
                <w14:cntxtAlts w14:val="0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5D89F0F9" wp14:editId="7C955182">
                      <wp:simplePos x="0" y="0"/>
                      <wp:positionH relativeFrom="column">
                        <wp:posOffset>2253615</wp:posOffset>
                      </wp:positionH>
                      <wp:positionV relativeFrom="paragraph">
                        <wp:posOffset>34924</wp:posOffset>
                      </wp:positionV>
                      <wp:extent cx="2405063" cy="509588"/>
                      <wp:effectExtent l="0" t="57150" r="0" b="24130"/>
                      <wp:wrapNone/>
                      <wp:docPr id="3" name="Connecteur droit avec flèch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405063" cy="509588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2866E54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Connecteur droit avec flèche 3" o:spid="_x0000_s1026" type="#_x0000_t32" style="position:absolute;margin-left:177.45pt;margin-top:2.75pt;width:189.4pt;height:40.15p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  <w14:ligatures w14:val="none"/>
                <w14:cntxtAlts w14:val="0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2BF6A8F" wp14:editId="5C39B309">
                      <wp:simplePos x="0" y="0"/>
                      <wp:positionH relativeFrom="column">
                        <wp:posOffset>77154</wp:posOffset>
                      </wp:positionH>
                      <wp:positionV relativeFrom="paragraph">
                        <wp:posOffset>20638</wp:posOffset>
                      </wp:positionV>
                      <wp:extent cx="1790700" cy="533400"/>
                      <wp:effectExtent l="0" t="0" r="76200" b="76200"/>
                      <wp:wrapNone/>
                      <wp:docPr id="2" name="Connecteur droit avec flèch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90700" cy="5334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F3CFBD" id="Connecteur droit avec flèche 2" o:spid="_x0000_s1026" type="#_x0000_t32" style="position:absolute;margin-left:6.1pt;margin-top:1.65pt;width:141pt;height:4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 w:rsidR="007A5450">
              <w:t xml:space="preserve"> </w:t>
            </w:r>
          </w:p>
          <w:p w14:paraId="602227D6" w14:textId="77777777" w:rsidR="007A5450" w:rsidRDefault="007A5450" w:rsidP="007F029B">
            <w:pPr>
              <w:pStyle w:val="Paragraphedeliste"/>
              <w:tabs>
                <w:tab w:val="left" w:pos="2595"/>
              </w:tabs>
              <w:ind w:left="0"/>
            </w:pPr>
          </w:p>
          <w:p w14:paraId="7264C79B" w14:textId="77777777" w:rsidR="007A5450" w:rsidRDefault="007A5450" w:rsidP="007F029B">
            <w:pPr>
              <w:pStyle w:val="Paragraphedeliste"/>
              <w:tabs>
                <w:tab w:val="left" w:pos="2595"/>
              </w:tabs>
              <w:ind w:left="0"/>
            </w:pPr>
          </w:p>
          <w:p w14:paraId="465A73B1" w14:textId="793E39E6" w:rsidR="007A5450" w:rsidRDefault="007A5450" w:rsidP="007F029B">
            <w:pPr>
              <w:pStyle w:val="Paragraphedeliste"/>
              <w:tabs>
                <w:tab w:val="left" w:pos="2595"/>
              </w:tabs>
              <w:ind w:left="0"/>
            </w:pPr>
            <w:r>
              <w:t xml:space="preserve">                                                   217,69</w:t>
            </w:r>
          </w:p>
        </w:tc>
      </w:tr>
    </w:tbl>
    <w:p w14:paraId="765D28EA" w14:textId="1E6ACCAB" w:rsidR="007A5450" w:rsidRDefault="007A5450" w:rsidP="007F029B">
      <w:pPr>
        <w:pStyle w:val="Paragraphedeliste"/>
        <w:tabs>
          <w:tab w:val="left" w:pos="2595"/>
        </w:tabs>
      </w:pPr>
    </w:p>
    <w:p w14:paraId="023A83C2" w14:textId="7A1CE49F" w:rsidR="009B5E29" w:rsidRPr="00A34036" w:rsidRDefault="009B5E29" w:rsidP="007F029B">
      <w:pPr>
        <w:pStyle w:val="Paragraphedeliste"/>
        <w:tabs>
          <w:tab w:val="left" w:pos="2595"/>
        </w:tabs>
      </w:pPr>
      <w:r>
        <w:t>Minimum en n=4,1</w:t>
      </w:r>
    </w:p>
    <w:sectPr w:rsidR="009B5E29" w:rsidRPr="00A34036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56104F" w14:textId="77777777" w:rsidR="00AF3E46" w:rsidRDefault="00AF3E46" w:rsidP="0044079A">
      <w:r>
        <w:separator/>
      </w:r>
    </w:p>
  </w:endnote>
  <w:endnote w:type="continuationSeparator" w:id="0">
    <w:p w14:paraId="18819E71" w14:textId="77777777" w:rsidR="00AF3E46" w:rsidRDefault="00AF3E46" w:rsidP="004407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783793587"/>
      <w:docPartObj>
        <w:docPartGallery w:val="Page Numbers (Bottom of Page)"/>
        <w:docPartUnique/>
      </w:docPartObj>
    </w:sdtPr>
    <w:sdtContent>
      <w:p w14:paraId="4B2458B9" w14:textId="4E85DDCA" w:rsidR="0044079A" w:rsidRDefault="0044079A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4B31F53B" wp14:editId="093C0943">
                  <wp:simplePos x="0" y="0"/>
                  <wp:positionH relativeFrom="rightMargin">
                    <wp:posOffset>11747</wp:posOffset>
                  </wp:positionH>
                  <wp:positionV relativeFrom="bottomMargin">
                    <wp:posOffset>70802</wp:posOffset>
                  </wp:positionV>
                  <wp:extent cx="490537" cy="357187"/>
                  <wp:effectExtent l="0" t="0" r="24130" b="24130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90537" cy="357187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5699AADB" w14:textId="77777777" w:rsidR="0044079A" w:rsidRDefault="0044079A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4B31F53B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.9pt;margin-top:5.55pt;width:38.6pt;height:28.1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" o:allowincell="f" adj="14135" strokecolor="gray" strokeweight=".25pt">
                  <v:textbox>
                    <w:txbxContent>
                      <w:p w14:paraId="5699AADB" w14:textId="77777777" w:rsidR="0044079A" w:rsidRDefault="0044079A">
                        <w:pPr>
                          <w:jc w:val="center"/>
                        </w:pPr>
                        <w:r>
                          <w:rPr>
                            <w:sz w:val="22"/>
                            <w:szCs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  <w:szCs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05AEAF" w14:textId="77777777" w:rsidR="00AF3E46" w:rsidRDefault="00AF3E46" w:rsidP="0044079A">
      <w:r>
        <w:separator/>
      </w:r>
    </w:p>
  </w:footnote>
  <w:footnote w:type="continuationSeparator" w:id="0">
    <w:p w14:paraId="4242AB36" w14:textId="77777777" w:rsidR="00AF3E46" w:rsidRDefault="00AF3E46" w:rsidP="004407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FFBFB1" w14:textId="108F477F" w:rsidR="0044079A" w:rsidRDefault="0044079A">
    <w:pPr>
      <w:pStyle w:val="En-tte"/>
    </w:pPr>
    <w:r>
      <w:t>Henry Letellier</w:t>
    </w:r>
    <w:r>
      <w:tab/>
      <w:t>Maths</w:t>
    </w:r>
    <w:r>
      <w:tab/>
      <w:t>23 05 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D90B97"/>
    <w:multiLevelType w:val="hybridMultilevel"/>
    <w:tmpl w:val="5DD88276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3MjQ0NjMxAmITCyUdpeDU4uLM/DyQAsNaACDERQEsAAAA"/>
  </w:docVars>
  <w:rsids>
    <w:rsidRoot w:val="00F27464"/>
    <w:rsid w:val="0008641F"/>
    <w:rsid w:val="00115C1F"/>
    <w:rsid w:val="002237ED"/>
    <w:rsid w:val="0044079A"/>
    <w:rsid w:val="005B0304"/>
    <w:rsid w:val="00643A36"/>
    <w:rsid w:val="006A3E8B"/>
    <w:rsid w:val="006B14C4"/>
    <w:rsid w:val="0070443F"/>
    <w:rsid w:val="007A5450"/>
    <w:rsid w:val="007F029B"/>
    <w:rsid w:val="009B5E29"/>
    <w:rsid w:val="00A34036"/>
    <w:rsid w:val="00A73A62"/>
    <w:rsid w:val="00AF3E46"/>
    <w:rsid w:val="00BD2746"/>
    <w:rsid w:val="00BF425D"/>
    <w:rsid w:val="00C619C6"/>
    <w:rsid w:val="00F27464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704D0BA"/>
  <w15:chartTrackingRefBased/>
  <w15:docId w15:val="{6928F3D5-75BC-4E0C-9FC7-790D0CA11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304"/>
    <w:pPr>
      <w:spacing w:after="0" w:line="240" w:lineRule="auto"/>
      <w:jc w:val="both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44079A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44079A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paragraph" w:styleId="Pieddepage">
    <w:name w:val="footer"/>
    <w:basedOn w:val="Normal"/>
    <w:link w:val="PieddepageCar"/>
    <w:uiPriority w:val="99"/>
    <w:unhideWhenUsed/>
    <w:rsid w:val="0044079A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44079A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paragraph" w:styleId="Paragraphedeliste">
    <w:name w:val="List Paragraph"/>
    <w:basedOn w:val="Normal"/>
    <w:uiPriority w:val="34"/>
    <w:qFormat/>
    <w:rsid w:val="00A34036"/>
    <w:pPr>
      <w:ind w:left="720"/>
      <w:contextualSpacing/>
    </w:pPr>
  </w:style>
  <w:style w:type="table" w:styleId="Grilledutableau">
    <w:name w:val="Table Grid"/>
    <w:basedOn w:val="TableauNormal"/>
    <w:uiPriority w:val="39"/>
    <w:rsid w:val="007A54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203</Words>
  <Characters>1122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4</cp:revision>
  <dcterms:created xsi:type="dcterms:W3CDTF">2020-05-23T15:25:00Z</dcterms:created>
  <dcterms:modified xsi:type="dcterms:W3CDTF">2020-05-24T19:37:00Z</dcterms:modified>
</cp:coreProperties>
</file>